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  <w:r>
        <w:t xml:space="preserve"> </w:t>
      </w:r>
      <w:r>
        <w:t xml:space="preserve">9.2.2. Основы работы в Emacs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 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  <w:r>
        <w:t xml:space="preserve"> </w:t>
      </w: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 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  <w:r>
        <w:t xml:space="preserve"> </w:t>
      </w:r>
      <w:r>
        <w:t xml:space="preserve">Определение 7. 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End w:id="21"/>
    <w:bookmarkStart w:id="4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и откроем emacs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132082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ткрытие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Cоздадим файл lab07.sh с помощью комбинации Ctrl-x Ctrl-f (C-x C-f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183037"/>
            <wp:effectExtent b="0" l="0" r="0" t="0"/>
            <wp:docPr descr="Figure 2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файла lab07.s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ерем текст, данный в материалах к лабораторным работам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5101364"/>
            <wp:effectExtent b="0" l="0" r="0" t="0"/>
            <wp:docPr descr="Figure 3: набор текста в emac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бор текста в emac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Cохраним файл с помощью комбинации Ctrl-x Ctrl-s (C-x C-s).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139935"/>
            <wp:effectExtent b="0" l="0" r="0" t="0"/>
            <wp:docPr descr="Figure 4: сохранение файла в emac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хранение файла в emac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с текстом стандартные процедуры редактирования, каждое действие осуществим комбинацией клавиш:</w:t>
      </w:r>
      <w:r>
        <w:t xml:space="preserve"> </w:t>
      </w:r>
      <w:r>
        <w:t xml:space="preserve">Вырежем одной командой целую строку (С-k). Вставим эту строку в конец файла (C-y). Выделим область текста (C-space).Скопируем область в буфер обмена (M-w). Вставим область в конец файла.Вновь выделим эту область и на этот раз вырежем её (C-w). Отменим последнее действие (C-/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402933"/>
            <wp:effectExtent b="0" l="0" r="0" t="0"/>
            <wp:docPr descr="Figure 5: редактирование текста с помощью комбинаций клавиш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дактирование текста с помощью комбинаций клавиш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ем список активных буферов на экран (C-x C-b)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5011064"/>
            <wp:effectExtent b="0" l="0" r="0" t="0"/>
            <wp:docPr descr="Figure 6: вывод списка активных буферов на экран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вод списка активных буферов на экран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5194658"/>
            <wp:effectExtent b="0" l="0" r="0" t="0"/>
            <wp:docPr descr="Figure 7: раз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азделение фрейма на 4 част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ключимся в режим поиска (C-s) и найдем несколько слов, присутствующих в тексте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5150452"/>
            <wp:effectExtent b="0" l="0" r="0" t="0"/>
            <wp:docPr descr="Figure 8: поиск через C-s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иск через C-s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йдем в режим поиска и замены (M-%), введем текст, который следует найти</w:t>
      </w:r>
      <w:r>
        <w:t xml:space="preserve"> </w:t>
      </w:r>
      <w:r>
        <w:t xml:space="preserve">и заменить, нажмем Enter , затем введем текст для замены. После того как будут</w:t>
      </w:r>
      <w:r>
        <w:t xml:space="preserve"> </w:t>
      </w:r>
      <w:r>
        <w:t xml:space="preserve">подсвечены результаты поиска, нажмем ! для подтверждения замены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5128632"/>
            <wp:effectExtent b="0" l="0" r="0" t="0"/>
            <wp:docPr descr="Figure 9: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режим поиска и замен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пробуем другой режим поиска, нажав M-s o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117531"/>
            <wp:effectExtent b="0" l="0" r="0" t="0"/>
            <wp:docPr descr="Figure 10: поиск через M-s o" title="" id="1" name="Picture"/>
            <a:graphic>
              <a:graphicData uri="http://schemas.openxmlformats.org/drawingml/2006/picture">
                <pic:pic>
                  <pic:nvPicPr>
                    <pic:cNvPr descr="image/9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иск через M-s o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emacs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Александр Андреевич Шуплецов</dc:creator>
  <dc:language>ru-RU</dc:language>
  <cp:keywords/>
  <dcterms:created xsi:type="dcterms:W3CDTF">2023-04-08T14:36:26Z</dcterms:created>
  <dcterms:modified xsi:type="dcterms:W3CDTF">2023-04-08T14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